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E6BEC" w:rsidRDefault="00AE6BEC" w:rsidP="00AE6BEC">
      <w:pPr>
        <w:spacing w:after="0" w:line="240" w:lineRule="auto"/>
        <w:jc w:val="center"/>
        <w:rPr>
          <w:b/>
        </w:rPr>
      </w:pPr>
      <w:r>
        <w:rPr>
          <w:b/>
        </w:rPr>
        <w:t>DIVISÃO DE FOMENTO - PROPGPQ</w:t>
      </w:r>
      <w:r w:rsidRPr="00B96121">
        <w:rPr>
          <w:b/>
        </w:rPr>
        <w:t xml:space="preserve"> </w:t>
      </w:r>
    </w:p>
    <w:p w:rsidR="00112A12" w:rsidRDefault="00B96121" w:rsidP="00AE6BEC">
      <w:pPr>
        <w:spacing w:after="0" w:line="240" w:lineRule="auto"/>
        <w:jc w:val="center"/>
        <w:rPr>
          <w:b/>
        </w:rPr>
      </w:pPr>
      <w:r w:rsidRPr="00B96121">
        <w:rPr>
          <w:b/>
        </w:rPr>
        <w:t xml:space="preserve">RESERVA TÉCNICA INSTITUCIONAL </w:t>
      </w:r>
      <w:r w:rsidR="00AE6BEC">
        <w:rPr>
          <w:b/>
        </w:rPr>
        <w:t xml:space="preserve">- </w:t>
      </w:r>
      <w:r w:rsidRPr="00B96121">
        <w:rPr>
          <w:b/>
        </w:rPr>
        <w:t>RTI FAPESP</w:t>
      </w:r>
    </w:p>
    <w:p w:rsidR="00911DE4" w:rsidRDefault="00911DE4" w:rsidP="00911DE4">
      <w:pPr>
        <w:spacing w:after="120" w:line="360" w:lineRule="auto"/>
        <w:jc w:val="center"/>
        <w:rPr>
          <w:b/>
        </w:rPr>
      </w:pPr>
    </w:p>
    <w:tbl>
      <w:tblPr>
        <w:tblStyle w:val="Tabelacomgrade"/>
        <w:tblW w:w="0" w:type="auto"/>
        <w:jc w:val="center"/>
        <w:tblCellMar>
          <w:top w:w="45" w:type="dxa"/>
          <w:bottom w:w="45" w:type="dxa"/>
        </w:tblCellMar>
        <w:tblLook w:val="04A0" w:firstRow="1" w:lastRow="0" w:firstColumn="1" w:lastColumn="0" w:noHBand="0" w:noVBand="1"/>
      </w:tblPr>
      <w:tblGrid>
        <w:gridCol w:w="483"/>
        <w:gridCol w:w="2656"/>
        <w:gridCol w:w="2475"/>
        <w:gridCol w:w="1460"/>
        <w:gridCol w:w="525"/>
        <w:gridCol w:w="1007"/>
      </w:tblGrid>
      <w:tr w:rsidR="00BA1620" w:rsidTr="00C90593">
        <w:trPr>
          <w:trHeight w:val="518"/>
          <w:jc w:val="center"/>
        </w:trPr>
        <w:tc>
          <w:tcPr>
            <w:tcW w:w="7074" w:type="dxa"/>
            <w:gridSpan w:val="4"/>
            <w:shd w:val="clear" w:color="auto" w:fill="auto"/>
            <w:vAlign w:val="center"/>
          </w:tcPr>
          <w:p w:rsidR="00BA1620" w:rsidRPr="00112A12" w:rsidRDefault="00BA1620" w:rsidP="00BA1620">
            <w:pPr>
              <w:jc w:val="center"/>
              <w:rPr>
                <w:b/>
              </w:rPr>
            </w:pPr>
            <w:r w:rsidRPr="004E5AD3">
              <w:rPr>
                <w:b/>
                <w:i/>
              </w:rPr>
              <w:t>CHECKLIST</w:t>
            </w:r>
            <w:r>
              <w:rPr>
                <w:b/>
              </w:rPr>
              <w:t xml:space="preserve"> PARA </w:t>
            </w:r>
            <w:r w:rsidRPr="00112A12">
              <w:rPr>
                <w:b/>
              </w:rPr>
              <w:t>AVALIAÇÃO D</w:t>
            </w:r>
            <w:r>
              <w:rPr>
                <w:b/>
              </w:rPr>
              <w:t xml:space="preserve">E </w:t>
            </w:r>
            <w:r w:rsidRPr="00112A12">
              <w:rPr>
                <w:b/>
              </w:rPr>
              <w:t>ORÇAMENTOS</w:t>
            </w:r>
            <w:r>
              <w:rPr>
                <w:b/>
              </w:rPr>
              <w:t xml:space="preserve">/PROPOSTAS </w:t>
            </w:r>
          </w:p>
        </w:tc>
        <w:tc>
          <w:tcPr>
            <w:tcW w:w="1531" w:type="dxa"/>
            <w:gridSpan w:val="2"/>
            <w:shd w:val="clear" w:color="auto" w:fill="auto"/>
            <w:vAlign w:val="center"/>
          </w:tcPr>
          <w:p w:rsidR="00BA1620" w:rsidRPr="00112A12" w:rsidRDefault="00BA1620" w:rsidP="00BA1620">
            <w:pPr>
              <w:jc w:val="center"/>
              <w:rPr>
                <w:b/>
              </w:rPr>
            </w:pPr>
            <w:r w:rsidRPr="00BA1620">
              <w:rPr>
                <w:b/>
                <w:sz w:val="20"/>
                <w:szCs w:val="20"/>
              </w:rPr>
              <w:t>SERVIÇOS DE TERCEIROS</w:t>
            </w:r>
          </w:p>
        </w:tc>
      </w:tr>
      <w:tr w:rsidR="00500613" w:rsidTr="00C90593">
        <w:trPr>
          <w:trHeight w:val="317"/>
          <w:jc w:val="center"/>
        </w:trPr>
        <w:tc>
          <w:tcPr>
            <w:tcW w:w="8605" w:type="dxa"/>
            <w:gridSpan w:val="6"/>
            <w:shd w:val="clear" w:color="auto" w:fill="auto"/>
            <w:vAlign w:val="center"/>
          </w:tcPr>
          <w:p w:rsidR="00500613" w:rsidRPr="00023AAF" w:rsidRDefault="00500613" w:rsidP="00131BE8">
            <w:pPr>
              <w:rPr>
                <w:b/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 xml:space="preserve">Nome da empresa: </w:t>
            </w:r>
          </w:p>
        </w:tc>
      </w:tr>
      <w:tr w:rsidR="00023AAF" w:rsidTr="00C90593">
        <w:trPr>
          <w:trHeight w:val="165"/>
          <w:jc w:val="center"/>
        </w:trPr>
        <w:tc>
          <w:tcPr>
            <w:tcW w:w="8605" w:type="dxa"/>
            <w:gridSpan w:val="6"/>
            <w:shd w:val="clear" w:color="auto" w:fill="auto"/>
            <w:vAlign w:val="center"/>
          </w:tcPr>
          <w:p w:rsidR="00023AAF" w:rsidRPr="00023AAF" w:rsidRDefault="00023AAF" w:rsidP="004E141C">
            <w:pPr>
              <w:rPr>
                <w:b/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Solicitante:</w:t>
            </w:r>
          </w:p>
        </w:tc>
      </w:tr>
      <w:tr w:rsidR="00023AAF" w:rsidTr="00C90593">
        <w:trPr>
          <w:trHeight w:val="228"/>
          <w:jc w:val="center"/>
        </w:trPr>
        <w:tc>
          <w:tcPr>
            <w:tcW w:w="3139" w:type="dxa"/>
            <w:gridSpan w:val="2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023AAF" w:rsidRDefault="00023AAF" w:rsidP="00F720D1">
            <w:pPr>
              <w:rPr>
                <w:b/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 xml:space="preserve">Valor: </w:t>
            </w:r>
            <w:r w:rsidR="00E12CEB">
              <w:rPr>
                <w:b/>
                <w:sz w:val="20"/>
                <w:szCs w:val="20"/>
              </w:rPr>
              <w:t xml:space="preserve">R$ </w:t>
            </w:r>
          </w:p>
        </w:tc>
        <w:tc>
          <w:tcPr>
            <w:tcW w:w="2475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023AAF" w:rsidRDefault="00023AAF" w:rsidP="00131BE8">
            <w:pPr>
              <w:rPr>
                <w:b/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RTI:</w:t>
            </w:r>
          </w:p>
        </w:tc>
        <w:tc>
          <w:tcPr>
            <w:tcW w:w="2991" w:type="dxa"/>
            <w:gridSpan w:val="3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023AAF" w:rsidRPr="00023AAF" w:rsidRDefault="00023AAF" w:rsidP="00131BE8">
            <w:pPr>
              <w:rPr>
                <w:b/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Nº da solicitação:</w:t>
            </w:r>
            <w:r w:rsidR="00DC238D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00613" w:rsidTr="00C90593">
        <w:trPr>
          <w:trHeight w:val="225"/>
          <w:jc w:val="center"/>
        </w:trPr>
        <w:tc>
          <w:tcPr>
            <w:tcW w:w="8605" w:type="dxa"/>
            <w:gridSpan w:val="6"/>
            <w:shd w:val="clear" w:color="auto" w:fill="B8CCE4" w:themeFill="accent1" w:themeFillTint="66"/>
          </w:tcPr>
          <w:p w:rsidR="00500613" w:rsidRPr="00023AAF" w:rsidRDefault="00500613" w:rsidP="00500613">
            <w:pPr>
              <w:jc w:val="center"/>
              <w:rPr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Dados do Outorgado</w:t>
            </w:r>
          </w:p>
        </w:tc>
      </w:tr>
      <w:tr w:rsidR="00500613" w:rsidTr="00C90593">
        <w:trPr>
          <w:trHeight w:val="225"/>
          <w:jc w:val="center"/>
        </w:trPr>
        <w:tc>
          <w:tcPr>
            <w:tcW w:w="483" w:type="dxa"/>
            <w:shd w:val="clear" w:color="auto" w:fill="auto"/>
          </w:tcPr>
          <w:p w:rsidR="00500613" w:rsidRPr="00023AAF" w:rsidRDefault="00500613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500613" w:rsidRPr="00023AAF" w:rsidRDefault="00500613" w:rsidP="00F52E4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Em nome d</w:t>
            </w:r>
            <w:r w:rsidR="00F52E4F">
              <w:rPr>
                <w:sz w:val="20"/>
                <w:szCs w:val="20"/>
              </w:rPr>
              <w:t>a</w:t>
            </w:r>
            <w:r w:rsidRPr="00023AAF">
              <w:rPr>
                <w:sz w:val="20"/>
                <w:szCs w:val="20"/>
              </w:rPr>
              <w:t xml:space="preserve"> Prof</w:t>
            </w:r>
            <w:r w:rsidR="00F52E4F">
              <w:rPr>
                <w:sz w:val="20"/>
                <w:szCs w:val="20"/>
              </w:rPr>
              <w:t>a</w:t>
            </w:r>
            <w:r w:rsidRPr="00023AAF">
              <w:rPr>
                <w:sz w:val="20"/>
                <w:szCs w:val="20"/>
              </w:rPr>
              <w:t xml:space="preserve">. </w:t>
            </w:r>
            <w:r w:rsidR="00F52E4F">
              <w:rPr>
                <w:sz w:val="20"/>
                <w:szCs w:val="20"/>
              </w:rPr>
              <w:t>Lia Rita Azeredo Bittencourt</w:t>
            </w:r>
          </w:p>
        </w:tc>
        <w:sdt>
          <w:sdtPr>
            <w:rPr>
              <w:sz w:val="20"/>
              <w:szCs w:val="20"/>
            </w:rPr>
            <w:id w:val="-67626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500613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8605" w:type="dxa"/>
            <w:gridSpan w:val="6"/>
            <w:shd w:val="clear" w:color="auto" w:fill="B8CCE4" w:themeFill="accent1" w:themeFillTint="66"/>
          </w:tcPr>
          <w:p w:rsidR="00AA005F" w:rsidRPr="00023AAF" w:rsidRDefault="00AA005F" w:rsidP="00023AAF">
            <w:pPr>
              <w:jc w:val="center"/>
              <w:rPr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Dados da Empresa</w:t>
            </w:r>
          </w:p>
        </w:tc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2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Razão Social/Nome Fantasia</w:t>
            </w:r>
          </w:p>
        </w:tc>
        <w:sdt>
          <w:sdtPr>
            <w:rPr>
              <w:sz w:val="20"/>
              <w:szCs w:val="20"/>
            </w:rPr>
            <w:id w:val="-1111203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3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CNPJ</w:t>
            </w:r>
          </w:p>
        </w:tc>
        <w:sdt>
          <w:sdtPr>
            <w:rPr>
              <w:sz w:val="20"/>
              <w:szCs w:val="20"/>
            </w:rPr>
            <w:id w:val="2091196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4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Endereço</w:t>
            </w:r>
          </w:p>
        </w:tc>
        <w:sdt>
          <w:sdtPr>
            <w:rPr>
              <w:sz w:val="20"/>
              <w:szCs w:val="20"/>
            </w:rPr>
            <w:id w:val="181614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5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Telefone</w:t>
            </w:r>
          </w:p>
        </w:tc>
        <w:sdt>
          <w:sdtPr>
            <w:rPr>
              <w:sz w:val="20"/>
              <w:szCs w:val="20"/>
            </w:rPr>
            <w:id w:val="-555163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6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E-mail</w:t>
            </w:r>
          </w:p>
        </w:tc>
        <w:sdt>
          <w:sdtPr>
            <w:rPr>
              <w:sz w:val="20"/>
              <w:szCs w:val="20"/>
            </w:rPr>
            <w:id w:val="263190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7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Nome e assinatura do vendedor/representante</w:t>
            </w:r>
          </w:p>
        </w:tc>
        <w:sdt>
          <w:sdtPr>
            <w:rPr>
              <w:sz w:val="20"/>
              <w:szCs w:val="20"/>
            </w:rPr>
            <w:id w:val="-1608186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8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Carimbo da empresa</w:t>
            </w:r>
          </w:p>
        </w:tc>
        <w:sdt>
          <w:sdtPr>
            <w:rPr>
              <w:sz w:val="20"/>
              <w:szCs w:val="20"/>
            </w:rPr>
            <w:id w:val="1118417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8605" w:type="dxa"/>
            <w:gridSpan w:val="6"/>
            <w:shd w:val="clear" w:color="auto" w:fill="B8CCE4" w:themeFill="accent1" w:themeFillTint="66"/>
          </w:tcPr>
          <w:p w:rsidR="00AA005F" w:rsidRPr="00023AAF" w:rsidRDefault="00AA005F" w:rsidP="00AA005F">
            <w:pPr>
              <w:jc w:val="center"/>
              <w:rPr>
                <w:sz w:val="20"/>
                <w:szCs w:val="20"/>
              </w:rPr>
            </w:pPr>
            <w:r w:rsidRPr="00023AAF">
              <w:rPr>
                <w:b/>
                <w:sz w:val="20"/>
                <w:szCs w:val="20"/>
              </w:rPr>
              <w:t>Dados da Proposta</w:t>
            </w:r>
          </w:p>
        </w:tc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9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Número do orçamento/proposta</w:t>
            </w:r>
          </w:p>
        </w:tc>
        <w:sdt>
          <w:sdtPr>
            <w:rPr>
              <w:sz w:val="20"/>
              <w:szCs w:val="20"/>
            </w:rPr>
            <w:id w:val="1154572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0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Data do orçamento/proposta</w:t>
            </w:r>
          </w:p>
        </w:tc>
        <w:sdt>
          <w:sdtPr>
            <w:rPr>
              <w:sz w:val="20"/>
              <w:szCs w:val="20"/>
            </w:rPr>
            <w:id w:val="-1963099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1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E12CEB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Data de validade d</w:t>
            </w:r>
            <w:r w:rsidR="00E12CEB">
              <w:rPr>
                <w:sz w:val="20"/>
                <w:szCs w:val="20"/>
              </w:rPr>
              <w:t>o</w:t>
            </w:r>
            <w:r w:rsidRPr="00023AAF">
              <w:rPr>
                <w:sz w:val="20"/>
                <w:szCs w:val="20"/>
              </w:rPr>
              <w:t xml:space="preserve"> </w:t>
            </w:r>
            <w:r w:rsidR="00023AAF" w:rsidRPr="00023AAF">
              <w:rPr>
                <w:sz w:val="20"/>
                <w:szCs w:val="20"/>
              </w:rPr>
              <w:t>orçamento/</w:t>
            </w:r>
            <w:r w:rsidRPr="00023AAF">
              <w:rPr>
                <w:sz w:val="20"/>
                <w:szCs w:val="20"/>
              </w:rPr>
              <w:t>proposta</w:t>
            </w:r>
          </w:p>
        </w:tc>
        <w:sdt>
          <w:sdtPr>
            <w:rPr>
              <w:sz w:val="20"/>
              <w:szCs w:val="20"/>
            </w:rPr>
            <w:id w:val="-1836910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2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Prazo de execução/entrega</w:t>
            </w:r>
          </w:p>
        </w:tc>
        <w:sdt>
          <w:sdtPr>
            <w:rPr>
              <w:sz w:val="20"/>
              <w:szCs w:val="20"/>
            </w:rPr>
            <w:id w:val="2074775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3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Garantia dos Serviços</w:t>
            </w:r>
          </w:p>
        </w:tc>
        <w:sdt>
          <w:sdtPr>
            <w:rPr>
              <w:sz w:val="20"/>
              <w:szCs w:val="20"/>
            </w:rPr>
            <w:id w:val="492309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4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Condições de pagamento</w:t>
            </w:r>
          </w:p>
        </w:tc>
        <w:sdt>
          <w:sdtPr>
            <w:rPr>
              <w:sz w:val="20"/>
              <w:szCs w:val="20"/>
            </w:rPr>
            <w:id w:val="-360894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5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61750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Quantidade especificada</w:t>
            </w:r>
          </w:p>
        </w:tc>
        <w:sdt>
          <w:sdtPr>
            <w:rPr>
              <w:sz w:val="20"/>
              <w:szCs w:val="20"/>
            </w:rPr>
            <w:id w:val="-1290509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6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61750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Valores unitários especificados</w:t>
            </w:r>
          </w:p>
        </w:tc>
        <w:sdt>
          <w:sdtPr>
            <w:rPr>
              <w:sz w:val="20"/>
              <w:szCs w:val="20"/>
            </w:rPr>
            <w:id w:val="-413942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7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61750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Valor total especificado</w:t>
            </w:r>
          </w:p>
        </w:tc>
        <w:sdt>
          <w:sdtPr>
            <w:rPr>
              <w:sz w:val="20"/>
              <w:szCs w:val="20"/>
            </w:rPr>
            <w:id w:val="1887990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8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Local de realização da obra/serviços especificado</w:t>
            </w:r>
          </w:p>
        </w:tc>
        <w:sdt>
          <w:sdtPr>
            <w:rPr>
              <w:sz w:val="20"/>
              <w:szCs w:val="20"/>
            </w:rPr>
            <w:id w:val="193116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F720D1" w:rsidP="00023AAF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36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AA005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19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023AAF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 xml:space="preserve">Orçamentos/propostas com o mesmo escopo </w:t>
            </w:r>
          </w:p>
        </w:tc>
        <w:sdt>
          <w:sdtPr>
            <w:rPr>
              <w:sz w:val="20"/>
              <w:szCs w:val="20"/>
            </w:rPr>
            <w:id w:val="-210634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AA005F" w:rsidTr="00C90593">
        <w:trPr>
          <w:trHeight w:val="249"/>
          <w:jc w:val="center"/>
        </w:trPr>
        <w:tc>
          <w:tcPr>
            <w:tcW w:w="483" w:type="dxa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20.</w:t>
            </w:r>
          </w:p>
        </w:tc>
        <w:tc>
          <w:tcPr>
            <w:tcW w:w="7116" w:type="dxa"/>
            <w:gridSpan w:val="4"/>
            <w:shd w:val="clear" w:color="auto" w:fill="auto"/>
          </w:tcPr>
          <w:p w:rsidR="00AA005F" w:rsidRPr="00023AAF" w:rsidRDefault="00AA005F" w:rsidP="00112A12">
            <w:pPr>
              <w:rPr>
                <w:sz w:val="20"/>
                <w:szCs w:val="20"/>
              </w:rPr>
            </w:pPr>
            <w:r w:rsidRPr="00023AAF">
              <w:rPr>
                <w:sz w:val="20"/>
                <w:szCs w:val="20"/>
              </w:rPr>
              <w:t>Orçamento/Proposta original</w:t>
            </w:r>
          </w:p>
        </w:tc>
        <w:sdt>
          <w:sdtPr>
            <w:rPr>
              <w:sz w:val="20"/>
              <w:szCs w:val="20"/>
            </w:rPr>
            <w:id w:val="-426031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7" w:type="dxa"/>
                <w:shd w:val="clear" w:color="auto" w:fill="F2F2F2" w:themeFill="background1" w:themeFillShade="F2"/>
              </w:tcPr>
              <w:p w:rsidR="00AA005F" w:rsidRPr="00023AAF" w:rsidRDefault="00023AAF" w:rsidP="00023AAF">
                <w:pPr>
                  <w:jc w:val="center"/>
                  <w:rPr>
                    <w:sz w:val="20"/>
                    <w:szCs w:val="20"/>
                  </w:rPr>
                </w:pPr>
                <w:r w:rsidRPr="00023A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4B629C" w:rsidRDefault="004B629C" w:rsidP="00187342"/>
    <w:tbl>
      <w:tblPr>
        <w:tblStyle w:val="Tabelacomgrade"/>
        <w:tblW w:w="0" w:type="auto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635"/>
      </w:tblGrid>
      <w:tr w:rsidR="008127CE" w:rsidTr="00023AAF">
        <w:trPr>
          <w:trHeight w:val="547"/>
          <w:jc w:val="center"/>
        </w:trPr>
        <w:tc>
          <w:tcPr>
            <w:tcW w:w="8635" w:type="dxa"/>
            <w:shd w:val="clear" w:color="auto" w:fill="auto"/>
            <w:vAlign w:val="center"/>
          </w:tcPr>
          <w:p w:rsidR="008127CE" w:rsidRDefault="008127CE" w:rsidP="00023AAF">
            <w:r>
              <w:rPr>
                <w:b/>
              </w:rPr>
              <w:t xml:space="preserve">Observações: </w:t>
            </w:r>
            <w:r w:rsidR="00E12CEB">
              <w:t>Providenciar alterações/correções para o atendimento dos requisitos referentes aos itens:</w:t>
            </w:r>
          </w:p>
          <w:p w:rsidR="00C90593" w:rsidRDefault="009408F2" w:rsidP="009408F2">
            <w:pPr>
              <w:rPr>
                <w:b/>
              </w:rPr>
            </w:pPr>
            <w:r>
              <w:rPr>
                <w:b/>
              </w:rPr>
              <w:t xml:space="preserve">- </w:t>
            </w:r>
          </w:p>
          <w:p w:rsidR="009408F2" w:rsidRPr="00112A12" w:rsidRDefault="009408F2" w:rsidP="009408F2">
            <w:pPr>
              <w:rPr>
                <w:b/>
              </w:rPr>
            </w:pPr>
          </w:p>
        </w:tc>
      </w:tr>
    </w:tbl>
    <w:p w:rsidR="00500613" w:rsidRDefault="00500613" w:rsidP="00187342"/>
    <w:sectPr w:rsidR="00500613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B3294" w:rsidRDefault="001B3294" w:rsidP="0047635C">
      <w:pPr>
        <w:spacing w:after="0" w:line="240" w:lineRule="auto"/>
      </w:pPr>
      <w:r>
        <w:separator/>
      </w:r>
    </w:p>
  </w:endnote>
  <w:endnote w:type="continuationSeparator" w:id="0">
    <w:p w:rsidR="001B3294" w:rsidRDefault="001B3294" w:rsidP="00476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23AAF" w:rsidRPr="00894E2B" w:rsidRDefault="00023AAF" w:rsidP="00894E2B">
    <w:pPr>
      <w:pStyle w:val="Cabealho"/>
      <w:tabs>
        <w:tab w:val="left" w:pos="1276"/>
      </w:tabs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‘</w:t>
    </w:r>
    <w:r w:rsidRPr="00894E2B">
      <w:rPr>
        <w:rFonts w:ascii="Arial" w:hAnsi="Arial" w:cs="Arial"/>
        <w:sz w:val="16"/>
        <w:szCs w:val="16"/>
      </w:rPr>
      <w:t>R</w:t>
    </w:r>
    <w:r>
      <w:rPr>
        <w:rFonts w:ascii="Arial" w:hAnsi="Arial" w:cs="Arial"/>
        <w:sz w:val="16"/>
        <w:szCs w:val="16"/>
      </w:rPr>
      <w:t>ua</w:t>
    </w:r>
    <w:r w:rsidRPr="00894E2B">
      <w:rPr>
        <w:rFonts w:ascii="Arial" w:hAnsi="Arial" w:cs="Arial"/>
        <w:sz w:val="16"/>
        <w:szCs w:val="16"/>
      </w:rPr>
      <w:t xml:space="preserve"> Sena Madureira, 1500 – 2º Andar – CEP 04021-001 – Vila Clementino – São Paulo – SP</w:t>
    </w:r>
  </w:p>
  <w:p w:rsidR="00023AAF" w:rsidRDefault="00023AAF" w:rsidP="00894E2B">
    <w:pPr>
      <w:pStyle w:val="Cabealho"/>
      <w:tabs>
        <w:tab w:val="left" w:pos="1276"/>
      </w:tabs>
      <w:jc w:val="center"/>
    </w:pPr>
    <w:r w:rsidRPr="00894E2B">
      <w:rPr>
        <w:rFonts w:ascii="Arial" w:hAnsi="Arial" w:cs="Arial"/>
        <w:sz w:val="16"/>
        <w:szCs w:val="16"/>
      </w:rPr>
      <w:t xml:space="preserve">Tel.: (11) 3385-4111 – E-mail: </w:t>
    </w:r>
    <w:hyperlink r:id="rId1" w:history="1">
      <w:r w:rsidRPr="003D28EB">
        <w:rPr>
          <w:rStyle w:val="Hyperlink"/>
          <w:rFonts w:ascii="Arial" w:hAnsi="Arial" w:cs="Arial"/>
          <w:sz w:val="16"/>
          <w:szCs w:val="16"/>
        </w:rPr>
        <w:t>rtifapesp@unifesp.br</w:t>
      </w:r>
    </w:hyperlink>
    <w:r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B3294" w:rsidRDefault="001B3294" w:rsidP="0047635C">
      <w:pPr>
        <w:spacing w:after="0" w:line="240" w:lineRule="auto"/>
      </w:pPr>
      <w:r>
        <w:separator/>
      </w:r>
    </w:p>
  </w:footnote>
  <w:footnote w:type="continuationSeparator" w:id="0">
    <w:p w:rsidR="001B3294" w:rsidRDefault="001B3294" w:rsidP="004763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23AAF" w:rsidRPr="007730C1" w:rsidRDefault="00023AAF" w:rsidP="00584B7B">
    <w:pPr>
      <w:pStyle w:val="Rodap"/>
      <w:tabs>
        <w:tab w:val="left" w:pos="0"/>
        <w:tab w:val="right" w:leader="underscore" w:pos="8820"/>
      </w:tabs>
      <w:rPr>
        <w:rFonts w:ascii="Verdana" w:hAnsi="Verdana"/>
        <w:i/>
        <w:sz w:val="17"/>
      </w:rPr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03F426E" wp14:editId="05E43A86">
              <wp:simplePos x="0" y="0"/>
              <wp:positionH relativeFrom="column">
                <wp:align>left</wp:align>
              </wp:positionH>
              <wp:positionV relativeFrom="line">
                <wp:posOffset>25400</wp:posOffset>
              </wp:positionV>
              <wp:extent cx="6139815" cy="869315"/>
              <wp:effectExtent l="0" t="0" r="0" b="0"/>
              <wp:wrapSquare wrapText="bothSides"/>
              <wp:docPr id="7" name="Caixa de texto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40395" cy="869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23AAF" w:rsidRPr="0090347F" w:rsidRDefault="00023AAF" w:rsidP="00584B7B">
                          <w:pPr>
                            <w:pStyle w:val="Cabealho"/>
                            <w:tabs>
                              <w:tab w:val="left" w:pos="1276"/>
                              <w:tab w:val="left" w:pos="3840"/>
                            </w:tabs>
                            <w:ind w:left="-1134"/>
                            <w:jc w:val="center"/>
                          </w:pPr>
                          <w:r w:rsidRPr="0090347F">
                            <w:t>Serviço Público Federal</w:t>
                          </w:r>
                        </w:p>
                        <w:p w:rsidR="00023AAF" w:rsidRPr="0090347F" w:rsidRDefault="00023AAF" w:rsidP="00584B7B">
                          <w:pPr>
                            <w:pStyle w:val="Cabealho"/>
                            <w:tabs>
                              <w:tab w:val="left" w:pos="1276"/>
                            </w:tabs>
                            <w:ind w:left="-1134"/>
                            <w:jc w:val="center"/>
                          </w:pPr>
                          <w:r w:rsidRPr="0090347F">
                            <w:t>Universidade Federal de São Paulo</w:t>
                          </w:r>
                        </w:p>
                        <w:p w:rsidR="00023AAF" w:rsidRPr="0090347F" w:rsidRDefault="00023AAF" w:rsidP="00584B7B">
                          <w:pPr>
                            <w:pStyle w:val="Cabealho"/>
                            <w:tabs>
                              <w:tab w:val="left" w:pos="1276"/>
                            </w:tabs>
                            <w:ind w:left="-1134"/>
                            <w:jc w:val="center"/>
                          </w:pPr>
                          <w:r w:rsidRPr="0090347F">
                            <w:t>Pró-Reitoria de Pós-Graduação e Pesquisa</w:t>
                          </w:r>
                        </w:p>
                      </w:txbxContent>
                    </wps:txbx>
                    <wps:bodyPr rot="0" vert="horz" wrap="square" lIns="91440" tIns="90000" rIns="91440" bIns="90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3F426E" id="_x0000_t202" coordsize="21600,21600" o:spt="202" path="m,l,21600r21600,l21600,xe">
              <v:stroke joinstyle="miter"/>
              <v:path gradientshapeok="t" o:connecttype="rect"/>
            </v:shapetype>
            <v:shape id="Caixa de texto 7" o:spid="_x0000_s1026" type="#_x0000_t202" style="position:absolute;margin-left:0;margin-top:2pt;width:483.45pt;height:68.45pt;z-index:-251657216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" filled="f" stroked="f">
              <v:textbox inset=",2.5mm,,2.5mm">
                <w:txbxContent>
                  <w:p w:rsidR="00023AAF" w:rsidRPr="0090347F" w:rsidRDefault="00023AAF" w:rsidP="00584B7B">
                    <w:pPr>
                      <w:pStyle w:val="Cabealho"/>
                      <w:tabs>
                        <w:tab w:val="left" w:pos="1276"/>
                        <w:tab w:val="left" w:pos="3840"/>
                      </w:tabs>
                      <w:ind w:left="-1134"/>
                      <w:jc w:val="center"/>
                    </w:pPr>
                    <w:r w:rsidRPr="0090347F">
                      <w:t>Serviço Público Federal</w:t>
                    </w:r>
                  </w:p>
                  <w:p w:rsidR="00023AAF" w:rsidRPr="0090347F" w:rsidRDefault="00023AAF" w:rsidP="00584B7B">
                    <w:pPr>
                      <w:pStyle w:val="Cabealho"/>
                      <w:tabs>
                        <w:tab w:val="left" w:pos="1276"/>
                      </w:tabs>
                      <w:ind w:left="-1134"/>
                      <w:jc w:val="center"/>
                    </w:pPr>
                    <w:r w:rsidRPr="0090347F">
                      <w:t>Universidade Federal de São Paulo</w:t>
                    </w:r>
                  </w:p>
                  <w:p w:rsidR="00023AAF" w:rsidRPr="0090347F" w:rsidRDefault="00023AAF" w:rsidP="00584B7B">
                    <w:pPr>
                      <w:pStyle w:val="Cabealho"/>
                      <w:tabs>
                        <w:tab w:val="left" w:pos="1276"/>
                      </w:tabs>
                      <w:ind w:left="-1134"/>
                      <w:jc w:val="center"/>
                    </w:pPr>
                    <w:r w:rsidRPr="0090347F">
                      <w:t>Pró-Reitoria de Pós-Graduação e Pesquisa</w:t>
                    </w:r>
                  </w:p>
                </w:txbxContent>
              </v:textbox>
              <w10:wrap type="square" anchory="line"/>
            </v:shape>
          </w:pict>
        </mc:Fallback>
      </mc:AlternateContent>
    </w:r>
    <w:r>
      <w:rPr>
        <w:noProof/>
        <w:lang w:eastAsia="pt-BR"/>
      </w:rPr>
      <w:drawing>
        <wp:anchor distT="0" distB="0" distL="114300" distR="114300" simplePos="0" relativeHeight="251661312" behindDoc="1" locked="0" layoutInCell="1" allowOverlap="1" wp14:anchorId="2413B138" wp14:editId="228280D8">
          <wp:simplePos x="0" y="0"/>
          <wp:positionH relativeFrom="column">
            <wp:posOffset>4850765</wp:posOffset>
          </wp:positionH>
          <wp:positionV relativeFrom="paragraph">
            <wp:posOffset>70485</wp:posOffset>
          </wp:positionV>
          <wp:extent cx="1145540" cy="679450"/>
          <wp:effectExtent l="0" t="0" r="0" b="6350"/>
          <wp:wrapNone/>
          <wp:docPr id="5" name="Imagem 5" descr="logo_epm_altRes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_epm_altRes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540" cy="679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0395AD99" wp14:editId="203172DE">
          <wp:simplePos x="0" y="0"/>
          <wp:positionH relativeFrom="column">
            <wp:posOffset>-541020</wp:posOffset>
          </wp:positionH>
          <wp:positionV relativeFrom="line">
            <wp:posOffset>-14605</wp:posOffset>
          </wp:positionV>
          <wp:extent cx="768985" cy="800100"/>
          <wp:effectExtent l="0" t="0" r="0" b="0"/>
          <wp:wrapNone/>
          <wp:docPr id="6" name="Imagem 6" descr="brasao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rasao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98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23AAF" w:rsidRDefault="00023AAF" w:rsidP="0047635C"/>
  <w:p w:rsidR="00023AAF" w:rsidRDefault="00023AAF">
    <w:pPr>
      <w:pStyle w:val="Cabealho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4437155" wp14:editId="6A5F9627">
              <wp:simplePos x="0" y="0"/>
              <wp:positionH relativeFrom="column">
                <wp:posOffset>-611505</wp:posOffset>
              </wp:positionH>
              <wp:positionV relativeFrom="paragraph">
                <wp:posOffset>392430</wp:posOffset>
              </wp:positionV>
              <wp:extent cx="6752590" cy="0"/>
              <wp:effectExtent l="0" t="0" r="10160" b="19050"/>
              <wp:wrapNone/>
              <wp:docPr id="8" name="Conector reto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525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E36936" id="Conector reto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8.15pt,30.9pt" to="483.55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05DE7"/>
    <w:multiLevelType w:val="hybridMultilevel"/>
    <w:tmpl w:val="4A2C0ADE"/>
    <w:lvl w:ilvl="0" w:tplc="2FC28B1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B0620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0ABB8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0075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10386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767EE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80E1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9210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1228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CB0B19"/>
    <w:multiLevelType w:val="hybridMultilevel"/>
    <w:tmpl w:val="C28E7B6E"/>
    <w:lvl w:ilvl="0" w:tplc="D036662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1A14F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618A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54EA9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58965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08635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1C83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F0398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A0D79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Q2tTCxMDICkko6SsGpxcWZ+XkgBYa1AKQPXBgsAAAA"/>
  </w:docVars>
  <w:rsids>
    <w:rsidRoot w:val="00112A12"/>
    <w:rsid w:val="00023AAF"/>
    <w:rsid w:val="000301CA"/>
    <w:rsid w:val="00081847"/>
    <w:rsid w:val="000D65E2"/>
    <w:rsid w:val="00112A12"/>
    <w:rsid w:val="00131BE8"/>
    <w:rsid w:val="00187342"/>
    <w:rsid w:val="001B3294"/>
    <w:rsid w:val="002F4A55"/>
    <w:rsid w:val="003D6F3F"/>
    <w:rsid w:val="0047635C"/>
    <w:rsid w:val="004A1932"/>
    <w:rsid w:val="004B629C"/>
    <w:rsid w:val="004E141C"/>
    <w:rsid w:val="004E5AD3"/>
    <w:rsid w:val="00500613"/>
    <w:rsid w:val="00584B7B"/>
    <w:rsid w:val="00601C28"/>
    <w:rsid w:val="00617502"/>
    <w:rsid w:val="00757135"/>
    <w:rsid w:val="008127CE"/>
    <w:rsid w:val="00894E2B"/>
    <w:rsid w:val="00911DE4"/>
    <w:rsid w:val="009408F2"/>
    <w:rsid w:val="009C5F58"/>
    <w:rsid w:val="00A63DF5"/>
    <w:rsid w:val="00AA005F"/>
    <w:rsid w:val="00AA14CE"/>
    <w:rsid w:val="00AE6BEC"/>
    <w:rsid w:val="00B0640D"/>
    <w:rsid w:val="00B96121"/>
    <w:rsid w:val="00BA1620"/>
    <w:rsid w:val="00BC5576"/>
    <w:rsid w:val="00C213A7"/>
    <w:rsid w:val="00C90593"/>
    <w:rsid w:val="00D307B9"/>
    <w:rsid w:val="00DA1426"/>
    <w:rsid w:val="00DC238D"/>
    <w:rsid w:val="00E12CEB"/>
    <w:rsid w:val="00EE78F0"/>
    <w:rsid w:val="00F52E4F"/>
    <w:rsid w:val="00F720D1"/>
    <w:rsid w:val="00FA7A32"/>
    <w:rsid w:val="00FD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15FE6B4-41D6-4DFB-994A-6C54D97D5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7C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12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476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7635C"/>
  </w:style>
  <w:style w:type="paragraph" w:styleId="Rodap">
    <w:name w:val="footer"/>
    <w:basedOn w:val="Normal"/>
    <w:link w:val="RodapChar"/>
    <w:unhideWhenUsed/>
    <w:rsid w:val="0047635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7635C"/>
  </w:style>
  <w:style w:type="character" w:styleId="Hyperlink">
    <w:name w:val="Hyperlink"/>
    <w:rsid w:val="00894E2B"/>
    <w:rPr>
      <w:rFonts w:ascii="Verdana" w:hAnsi="Verdana" w:hint="default"/>
      <w:strike w:val="0"/>
      <w:dstrike w:val="0"/>
      <w:color w:val="666666"/>
      <w:u w:val="none"/>
      <w:effect w:val="non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23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23AAF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4A19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3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62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40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335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895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142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755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5155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38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0516">
          <w:marLeft w:val="63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16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1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2027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545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27621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908">
          <w:marLeft w:val="48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6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902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072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624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tifapesp@unifesp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o Sergio Martins</dc:creator>
  <cp:lastModifiedBy>Ricardo A G Silva</cp:lastModifiedBy>
  <cp:revision>2</cp:revision>
  <cp:lastPrinted>2016-11-08T18:45:00Z</cp:lastPrinted>
  <dcterms:created xsi:type="dcterms:W3CDTF">2020-04-23T18:49:00Z</dcterms:created>
  <dcterms:modified xsi:type="dcterms:W3CDTF">2020-04-23T18:49:00Z</dcterms:modified>
</cp:coreProperties>
</file>